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36C19E" w14:textId="04D3B08F" w:rsidR="00B8418D" w:rsidRPr="0074165E" w:rsidRDefault="00DC7A8C" w:rsidP="00B8418D">
      <w:pPr>
        <w:pStyle w:val="NoSpacing"/>
        <w:jc w:val="center"/>
        <w:rPr>
          <w:rFonts w:ascii="Tw Cen MT" w:hAnsi="Tw Cen MT"/>
          <w:b/>
          <w:bCs/>
          <w:sz w:val="24"/>
          <w:szCs w:val="24"/>
          <w:u w:val="single"/>
        </w:rPr>
      </w:pPr>
      <w:r w:rsidRPr="0074165E">
        <w:rPr>
          <w:rFonts w:ascii="Tw Cen MT" w:hAnsi="Tw Cen MT"/>
          <w:b/>
          <w:bCs/>
          <w:sz w:val="24"/>
          <w:szCs w:val="24"/>
          <w:u w:val="single"/>
        </w:rPr>
        <w:t>Mother’s Day 2021</w:t>
      </w:r>
    </w:p>
    <w:p w14:paraId="3E78C244" w14:textId="77777777" w:rsidR="00B8418D" w:rsidRPr="0074165E" w:rsidRDefault="00B8418D" w:rsidP="00B8418D">
      <w:pPr>
        <w:pStyle w:val="NoSpacing"/>
        <w:rPr>
          <w:rFonts w:ascii="Tw Cen MT" w:hAnsi="Tw Cen MT"/>
          <w:sz w:val="24"/>
          <w:szCs w:val="24"/>
        </w:rPr>
      </w:pPr>
    </w:p>
    <w:p w14:paraId="6DC75372" w14:textId="32AF6E74" w:rsidR="0015195E" w:rsidRPr="0074165E" w:rsidRDefault="00B8418D" w:rsidP="00B8418D">
      <w:pPr>
        <w:rPr>
          <w:rFonts w:ascii="Tw Cen MT" w:hAnsi="Tw Cen MT"/>
          <w:sz w:val="24"/>
          <w:szCs w:val="24"/>
        </w:rPr>
      </w:pPr>
      <w:r w:rsidRPr="0074165E">
        <w:rPr>
          <w:rFonts w:ascii="Tw Cen MT" w:hAnsi="Tw Cen MT"/>
          <w:sz w:val="24"/>
          <w:szCs w:val="24"/>
        </w:rPr>
        <w:t xml:space="preserve">“From-The-Heart Card for </w:t>
      </w:r>
      <w:r w:rsidR="0015195E" w:rsidRPr="0074165E">
        <w:rPr>
          <w:rFonts w:ascii="Tw Cen MT" w:hAnsi="Tw Cen MT"/>
          <w:sz w:val="24"/>
          <w:szCs w:val="24"/>
        </w:rPr>
        <w:t>M</w:t>
      </w:r>
      <w:r w:rsidRPr="0074165E">
        <w:rPr>
          <w:rFonts w:ascii="Tw Cen MT" w:hAnsi="Tw Cen MT"/>
          <w:sz w:val="24"/>
          <w:szCs w:val="24"/>
        </w:rPr>
        <w:t xml:space="preserve">oms” </w:t>
      </w:r>
    </w:p>
    <w:p w14:paraId="3C4DBA44" w14:textId="27511CB7" w:rsidR="00B8418D" w:rsidRPr="0074165E" w:rsidRDefault="00B8418D" w:rsidP="00B8418D">
      <w:pPr>
        <w:rPr>
          <w:rFonts w:ascii="Tw Cen MT" w:hAnsi="Tw Cen MT"/>
          <w:sz w:val="24"/>
          <w:szCs w:val="24"/>
        </w:rPr>
      </w:pPr>
      <w:r w:rsidRPr="0074165E">
        <w:rPr>
          <w:rFonts w:ascii="Tw Cen MT" w:hAnsi="Tw Cen MT"/>
          <w:sz w:val="24"/>
          <w:szCs w:val="24"/>
        </w:rPr>
        <w:t xml:space="preserve"> </w:t>
      </w:r>
      <w:hyperlink r:id="rId4" w:history="1">
        <w:r w:rsidRPr="0074165E">
          <w:rPr>
            <w:rStyle w:val="Hyperlink"/>
            <w:rFonts w:ascii="Tw Cen MT" w:hAnsi="Tw Cen MT"/>
            <w:color w:val="0000FF"/>
            <w:sz w:val="24"/>
            <w:szCs w:val="24"/>
          </w:rPr>
          <w:t>Easy Mother's Day Card Kids Can Make - Fantastic Fun &amp; Learning (fantasticfunandlearning.com)</w:t>
        </w:r>
      </w:hyperlink>
    </w:p>
    <w:p w14:paraId="55CD10B9" w14:textId="37076E23" w:rsidR="00B8418D" w:rsidRPr="0074165E" w:rsidRDefault="00B8418D" w:rsidP="00B8418D">
      <w:pPr>
        <w:rPr>
          <w:rFonts w:ascii="Tw Cen MT" w:hAnsi="Tw Cen MT"/>
          <w:sz w:val="24"/>
          <w:szCs w:val="24"/>
        </w:rPr>
      </w:pPr>
    </w:p>
    <w:p w14:paraId="331901E4" w14:textId="4496E268" w:rsidR="00B8418D" w:rsidRPr="0074165E" w:rsidRDefault="00B8418D" w:rsidP="00B8418D">
      <w:pPr>
        <w:jc w:val="both"/>
        <w:rPr>
          <w:rFonts w:ascii="Tw Cen MT" w:hAnsi="Tw Cen MT"/>
          <w:sz w:val="24"/>
          <w:szCs w:val="24"/>
        </w:rPr>
      </w:pPr>
      <w:r w:rsidRPr="0074165E">
        <w:rPr>
          <w:rFonts w:ascii="Tw Cen MT" w:hAnsi="Tw Cen MT"/>
          <w:sz w:val="24"/>
          <w:szCs w:val="24"/>
        </w:rPr>
        <w:t>This fun craft will melt the heart of any mother.  Flower stickers</w:t>
      </w:r>
      <w:r w:rsidR="00C00BEF" w:rsidRPr="0074165E">
        <w:rPr>
          <w:rFonts w:ascii="Tw Cen MT" w:hAnsi="Tw Cen MT"/>
          <w:sz w:val="24"/>
          <w:szCs w:val="24"/>
        </w:rPr>
        <w:t xml:space="preserve"> and </w:t>
      </w:r>
      <w:r w:rsidRPr="0074165E">
        <w:rPr>
          <w:rFonts w:ascii="Tw Cen MT" w:hAnsi="Tw Cen MT"/>
          <w:sz w:val="24"/>
          <w:szCs w:val="24"/>
        </w:rPr>
        <w:t xml:space="preserve">tracing coins can be used to decorate the flower as well as color </w:t>
      </w:r>
      <w:proofErr w:type="gramStart"/>
      <w:r w:rsidRPr="0074165E">
        <w:rPr>
          <w:rFonts w:ascii="Tw Cen MT" w:hAnsi="Tw Cen MT"/>
          <w:sz w:val="24"/>
          <w:szCs w:val="24"/>
        </w:rPr>
        <w:t>it</w:t>
      </w:r>
      <w:proofErr w:type="gramEnd"/>
      <w:r w:rsidRPr="0074165E">
        <w:rPr>
          <w:rFonts w:ascii="Tw Cen MT" w:hAnsi="Tw Cen MT"/>
          <w:sz w:val="24"/>
          <w:szCs w:val="24"/>
        </w:rPr>
        <w:t xml:space="preserve"> in.  You can also draw a heart inside the flower with their name inside.  The ideas are endless.  </w:t>
      </w:r>
    </w:p>
    <w:p w14:paraId="482916AB" w14:textId="0CEF8D1C" w:rsidR="00B8418D" w:rsidRPr="00B8418D" w:rsidRDefault="00B8418D" w:rsidP="00B8418D">
      <w:pPr>
        <w:pStyle w:val="NoSpacing"/>
        <w:rPr>
          <w:rFonts w:ascii="Tw Cen MT" w:hAnsi="Tw Cen MT"/>
          <w:sz w:val="24"/>
          <w:szCs w:val="24"/>
        </w:rPr>
      </w:pPr>
    </w:p>
    <w:sectPr w:rsidR="00B8418D" w:rsidRPr="00B841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MDYyNTUyNrawMDdW0lEKTi0uzszPAykwrgUA/nwe+CwAAAA="/>
  </w:docVars>
  <w:rsids>
    <w:rsidRoot w:val="00B51AB5"/>
    <w:rsid w:val="000F07C5"/>
    <w:rsid w:val="0015195E"/>
    <w:rsid w:val="00341040"/>
    <w:rsid w:val="0074165E"/>
    <w:rsid w:val="00B51AB5"/>
    <w:rsid w:val="00B8418D"/>
    <w:rsid w:val="00C00BEF"/>
    <w:rsid w:val="00DC7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899DD"/>
  <w15:chartTrackingRefBased/>
  <w15:docId w15:val="{D507E1FD-A834-46F9-83E0-8CE207DA5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18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8418D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B8418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5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am12.safelinks.protection.outlook.com/?url=https%3A%2F%2Fwww.fantasticfunandlearning.com%2Feasy-mothers-day-card.html&amp;data=04%7C01%7CDamaris.Lopez%40USE.SalvationArmy.Org%7C0c9ad53427e846939df408d8e969c5a6%7C7f723060ac5c4464a3895f2bed4b4773%7C0%7C0%7C637515987776657703%7CUnknown%7CTWFpbGZsb3d8eyJWIjoiMC4wLjAwMDAiLCJQIjoiV2luMzIiLCJBTiI6Ik1haWwiLCJXVCI6Mn0%3D%7C1000&amp;sdata=SKfpdRPAhccJid8tjvkgWjZ8oPXJ5HkDKn2cZrZxxcU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aris Lopez</dc:creator>
  <cp:keywords/>
  <dc:description/>
  <cp:lastModifiedBy>Damaris Lopez</cp:lastModifiedBy>
  <cp:revision>6</cp:revision>
  <dcterms:created xsi:type="dcterms:W3CDTF">2021-04-06T17:20:00Z</dcterms:created>
  <dcterms:modified xsi:type="dcterms:W3CDTF">2021-04-07T15:23:00Z</dcterms:modified>
</cp:coreProperties>
</file>